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09E5" w:rsidRDefault="0076641A">
      <w:r>
        <w:rPr>
          <w:noProof/>
        </w:rPr>
        <w:drawing>
          <wp:inline distT="0" distB="0" distL="0" distR="0" wp14:anchorId="2356BD85" wp14:editId="2FC7277F">
            <wp:extent cx="3914775" cy="5095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41A" w:rsidRDefault="0076641A">
      <w:r>
        <w:rPr>
          <w:noProof/>
        </w:rPr>
        <w:lastRenderedPageBreak/>
        <w:drawing>
          <wp:inline distT="0" distB="0" distL="0" distR="0" wp14:anchorId="7B560112" wp14:editId="5A123F25">
            <wp:extent cx="3895725" cy="5838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583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41A" w:rsidRDefault="0076641A">
      <w:r>
        <w:rPr>
          <w:noProof/>
        </w:rPr>
        <w:lastRenderedPageBreak/>
        <w:drawing>
          <wp:inline distT="0" distB="0" distL="0" distR="0" wp14:anchorId="30EC9264" wp14:editId="019B217A">
            <wp:extent cx="4086225" cy="52292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41A" w:rsidRDefault="0076641A">
      <w:r>
        <w:rPr>
          <w:noProof/>
        </w:rPr>
        <w:lastRenderedPageBreak/>
        <w:drawing>
          <wp:inline distT="0" distB="0" distL="0" distR="0" wp14:anchorId="2E670710" wp14:editId="18D739B2">
            <wp:extent cx="3952875" cy="58578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41A" w:rsidRDefault="0076641A">
      <w:r>
        <w:rPr>
          <w:noProof/>
        </w:rPr>
        <w:lastRenderedPageBreak/>
        <w:drawing>
          <wp:inline distT="0" distB="0" distL="0" distR="0" wp14:anchorId="3C8B2824" wp14:editId="22DDDAED">
            <wp:extent cx="3990975" cy="26193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41A" w:rsidRDefault="0076641A">
      <w:r>
        <w:rPr>
          <w:noProof/>
        </w:rPr>
        <w:drawing>
          <wp:inline distT="0" distB="0" distL="0" distR="0" wp14:anchorId="150100B1" wp14:editId="0D9B2A0C">
            <wp:extent cx="6412164" cy="1773621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30846" cy="177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664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tjQzMjI3MjE3NrNU0lEKTi0uzszPAykwqgUASGKQoCwAAAA="/>
  </w:docVars>
  <w:rsids>
    <w:rsidRoot w:val="00B727C9"/>
    <w:rsid w:val="000C719C"/>
    <w:rsid w:val="002009E5"/>
    <w:rsid w:val="002751BE"/>
    <w:rsid w:val="0076641A"/>
    <w:rsid w:val="00B727C9"/>
    <w:rsid w:val="00E95031"/>
    <w:rsid w:val="00F04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42DB1"/>
  <w15:chartTrackingRefBased/>
  <w15:docId w15:val="{98B15CA6-AF0B-4D02-A8E1-F2E2D9610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5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Marquez</dc:creator>
  <cp:keywords/>
  <dc:description/>
  <cp:lastModifiedBy>Marquez, Juan Manuel</cp:lastModifiedBy>
  <cp:revision>4</cp:revision>
  <dcterms:created xsi:type="dcterms:W3CDTF">2018-04-04T18:20:00Z</dcterms:created>
  <dcterms:modified xsi:type="dcterms:W3CDTF">2018-04-05T03:52:00Z</dcterms:modified>
</cp:coreProperties>
</file>